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ur Schoucai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u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oucai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6 Camden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ur.schoucai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275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g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